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0"/>
        <w:gridCol w:w="6237"/>
      </w:tblGrid>
      <w:tr w:rsidR="007760A0" w14:paraId="41D5629C" w14:textId="77777777" w:rsidTr="00232AC7">
        <w:tc>
          <w:tcPr>
            <w:tcW w:w="2660" w:type="dxa"/>
            <w:shd w:val="clear" w:color="auto" w:fill="1F497D" w:themeFill="text2"/>
          </w:tcPr>
          <w:p w14:paraId="75DD59F7" w14:textId="77777777" w:rsidR="007760A0" w:rsidRPr="00232AC7" w:rsidRDefault="007760A0">
            <w:pPr>
              <w:rPr>
                <w:color w:val="FFFFFF" w:themeColor="background1"/>
              </w:rPr>
            </w:pPr>
            <w:r w:rsidRPr="00232AC7">
              <w:rPr>
                <w:color w:val="FFFFFF" w:themeColor="background1"/>
              </w:rPr>
              <w:t>Application:</w:t>
            </w:r>
          </w:p>
        </w:tc>
        <w:tc>
          <w:tcPr>
            <w:tcW w:w="6237" w:type="dxa"/>
          </w:tcPr>
          <w:p w14:paraId="47D141C8" w14:textId="77777777" w:rsidR="007760A0" w:rsidRDefault="001E684A">
            <w:r>
              <w:t>Acme Insurance Application</w:t>
            </w:r>
          </w:p>
        </w:tc>
      </w:tr>
      <w:tr w:rsidR="007760A0" w14:paraId="00DABE35" w14:textId="77777777" w:rsidTr="00232AC7">
        <w:tc>
          <w:tcPr>
            <w:tcW w:w="2660" w:type="dxa"/>
            <w:shd w:val="clear" w:color="auto" w:fill="1F497D" w:themeFill="text2"/>
          </w:tcPr>
          <w:p w14:paraId="3234C30E" w14:textId="77777777" w:rsidR="007760A0" w:rsidRPr="00232AC7" w:rsidRDefault="007760A0">
            <w:pPr>
              <w:rPr>
                <w:color w:val="FFFFFF" w:themeColor="background1"/>
              </w:rPr>
            </w:pPr>
            <w:r w:rsidRPr="00232AC7">
              <w:rPr>
                <w:color w:val="FFFFFF" w:themeColor="background1"/>
              </w:rPr>
              <w:t>Test Undertaken By:</w:t>
            </w:r>
          </w:p>
        </w:tc>
        <w:tc>
          <w:tcPr>
            <w:tcW w:w="6237" w:type="dxa"/>
          </w:tcPr>
          <w:p w14:paraId="2D2BB565" w14:textId="77777777" w:rsidR="007760A0" w:rsidRDefault="001E684A">
            <w:r>
              <w:t>Gene Culling</w:t>
            </w:r>
          </w:p>
        </w:tc>
      </w:tr>
      <w:tr w:rsidR="007760A0" w14:paraId="734C0C8B" w14:textId="77777777" w:rsidTr="00232AC7">
        <w:tc>
          <w:tcPr>
            <w:tcW w:w="2660" w:type="dxa"/>
            <w:shd w:val="clear" w:color="auto" w:fill="1F497D" w:themeFill="text2"/>
          </w:tcPr>
          <w:p w14:paraId="62BFBAEA" w14:textId="77777777" w:rsidR="007760A0" w:rsidRPr="00232AC7" w:rsidRDefault="007760A0">
            <w:pPr>
              <w:rPr>
                <w:color w:val="FFFFFF" w:themeColor="background1"/>
              </w:rPr>
            </w:pPr>
            <w:r w:rsidRPr="00232AC7">
              <w:rPr>
                <w:color w:val="FFFFFF" w:themeColor="background1"/>
              </w:rPr>
              <w:t>Test Date:</w:t>
            </w:r>
          </w:p>
        </w:tc>
        <w:tc>
          <w:tcPr>
            <w:tcW w:w="6237" w:type="dxa"/>
          </w:tcPr>
          <w:p w14:paraId="70727DAB" w14:textId="77777777" w:rsidR="007760A0" w:rsidRDefault="001E684A">
            <w:r>
              <w:t>2/2/2018</w:t>
            </w:r>
          </w:p>
        </w:tc>
      </w:tr>
      <w:tr w:rsidR="007760A0" w14:paraId="0B25CC06" w14:textId="77777777" w:rsidTr="00232AC7">
        <w:tc>
          <w:tcPr>
            <w:tcW w:w="2660" w:type="dxa"/>
            <w:shd w:val="clear" w:color="auto" w:fill="1F497D" w:themeFill="text2"/>
          </w:tcPr>
          <w:p w14:paraId="478A216A" w14:textId="77777777" w:rsidR="007760A0" w:rsidRPr="00232AC7" w:rsidRDefault="007760A0" w:rsidP="007760A0">
            <w:pPr>
              <w:rPr>
                <w:color w:val="FFFFFF" w:themeColor="background1"/>
              </w:rPr>
            </w:pPr>
            <w:r w:rsidRPr="00232AC7">
              <w:rPr>
                <w:color w:val="FFFFFF" w:themeColor="background1"/>
              </w:rPr>
              <w:t>Test Specifications:</w:t>
            </w:r>
          </w:p>
          <w:p w14:paraId="1930AF29" w14:textId="77777777" w:rsidR="007760A0" w:rsidRPr="00232AC7" w:rsidRDefault="007760A0">
            <w:pPr>
              <w:rPr>
                <w:color w:val="FFFFFF" w:themeColor="background1"/>
              </w:rPr>
            </w:pPr>
          </w:p>
        </w:tc>
        <w:tc>
          <w:tcPr>
            <w:tcW w:w="6237" w:type="dxa"/>
          </w:tcPr>
          <w:p w14:paraId="7BBC6E97" w14:textId="77777777" w:rsidR="001E684A" w:rsidRDefault="001E684A" w:rsidP="001E684A">
            <w:pPr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Test</w:t>
            </w:r>
          </w:p>
          <w:p w14:paraId="06EB87A0" w14:textId="77777777" w:rsidR="001E684A" w:rsidRDefault="001E684A" w:rsidP="001E684A">
            <w:pPr>
              <w:pStyle w:val="ListParagraph"/>
              <w:numPr>
                <w:ilvl w:val="0"/>
                <w:numId w:val="1"/>
              </w:numPr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display and closing of the Main form</w:t>
            </w:r>
          </w:p>
          <w:p w14:paraId="14BEC6D7" w14:textId="77777777" w:rsidR="001E684A" w:rsidRDefault="001E684A" w:rsidP="001E684A">
            <w:pPr>
              <w:pStyle w:val="ListParagraph"/>
              <w:numPr>
                <w:ilvl w:val="0"/>
                <w:numId w:val="1"/>
              </w:numPr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display and closing of the Customers form</w:t>
            </w:r>
          </w:p>
          <w:p w14:paraId="75DEE50B" w14:textId="77777777" w:rsidR="001E684A" w:rsidRDefault="001E684A" w:rsidP="001E684A">
            <w:pPr>
              <w:pStyle w:val="ListParagraph"/>
              <w:numPr>
                <w:ilvl w:val="0"/>
                <w:numId w:val="1"/>
              </w:numPr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display and closing of the Customers Add/Update and Search forms, ensuring correct tabbing.</w:t>
            </w:r>
          </w:p>
          <w:p w14:paraId="0305C705" w14:textId="77777777" w:rsidR="007760A0" w:rsidRDefault="001E684A" w:rsidP="000811E8">
            <w:pPr>
              <w:pStyle w:val="ListParagraph"/>
              <w:numPr>
                <w:ilvl w:val="0"/>
                <w:numId w:val="1"/>
              </w:numPr>
            </w:pPr>
            <w:r w:rsidRPr="000811E8">
              <w:rPr>
                <w:rFonts w:ascii="Arial Unicode MS" w:eastAsia="Arial Unicode MS" w:hAnsi="Arial Unicode MS" w:cs="Arial Unicode MS"/>
              </w:rPr>
              <w:t>display of the confirmation message box to delete a Customer.</w:t>
            </w:r>
          </w:p>
          <w:p w14:paraId="0FB0AD36" w14:textId="77777777" w:rsidR="007760A0" w:rsidRDefault="007760A0"/>
          <w:p w14:paraId="07F1B269" w14:textId="77777777" w:rsidR="007760A0" w:rsidRDefault="007760A0"/>
          <w:p w14:paraId="5E561CB1" w14:textId="77777777" w:rsidR="007760A0" w:rsidRDefault="007760A0"/>
          <w:p w14:paraId="28979522" w14:textId="77777777" w:rsidR="007760A0" w:rsidRDefault="007760A0"/>
          <w:p w14:paraId="5A41033B" w14:textId="77777777" w:rsidR="007760A0" w:rsidRDefault="007760A0"/>
        </w:tc>
      </w:tr>
    </w:tbl>
    <w:p w14:paraId="4410B0A3" w14:textId="77777777" w:rsidR="007760A0" w:rsidRDefault="007760A0" w:rsidP="007760A0"/>
    <w:p w14:paraId="4F55285E" w14:textId="77777777" w:rsidR="007760A0" w:rsidRDefault="007760A0" w:rsidP="007760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6"/>
        <w:gridCol w:w="1510"/>
        <w:gridCol w:w="1482"/>
        <w:gridCol w:w="1499"/>
        <w:gridCol w:w="1510"/>
        <w:gridCol w:w="1510"/>
        <w:gridCol w:w="1163"/>
      </w:tblGrid>
      <w:tr w:rsidR="00AA3EB3" w:rsidRPr="009D0E2A" w14:paraId="6B2653CC" w14:textId="77777777" w:rsidTr="000811E8">
        <w:tc>
          <w:tcPr>
            <w:tcW w:w="808" w:type="dxa"/>
            <w:shd w:val="clear" w:color="auto" w:fill="1F497D" w:themeFill="text2"/>
          </w:tcPr>
          <w:p w14:paraId="10FA7F1C" w14:textId="77777777" w:rsidR="00A4637C" w:rsidRPr="009D0E2A" w:rsidRDefault="00A4637C" w:rsidP="000811E8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ID</w:t>
            </w:r>
          </w:p>
        </w:tc>
        <w:tc>
          <w:tcPr>
            <w:tcW w:w="1510" w:type="dxa"/>
            <w:shd w:val="clear" w:color="auto" w:fill="1F497D" w:themeFill="text2"/>
          </w:tcPr>
          <w:p w14:paraId="74EB0A4B" w14:textId="77777777" w:rsidR="00A4637C" w:rsidRPr="009D0E2A" w:rsidRDefault="00A4637C" w:rsidP="002D4BDB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Test case</w:t>
            </w:r>
          </w:p>
        </w:tc>
        <w:tc>
          <w:tcPr>
            <w:tcW w:w="1498" w:type="dxa"/>
            <w:shd w:val="clear" w:color="auto" w:fill="1F497D" w:themeFill="text2"/>
          </w:tcPr>
          <w:p w14:paraId="77F6D721" w14:textId="77777777" w:rsidR="00A4637C" w:rsidRPr="009D0E2A" w:rsidRDefault="00A4637C" w:rsidP="002D4BDB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Scenario</w:t>
            </w:r>
          </w:p>
        </w:tc>
        <w:tc>
          <w:tcPr>
            <w:tcW w:w="1526" w:type="dxa"/>
            <w:shd w:val="clear" w:color="auto" w:fill="1F497D" w:themeFill="text2"/>
          </w:tcPr>
          <w:p w14:paraId="53A7FECE" w14:textId="77777777" w:rsidR="00A4637C" w:rsidRPr="009D0E2A" w:rsidRDefault="00A4637C" w:rsidP="002D4BDB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Steps</w:t>
            </w:r>
          </w:p>
        </w:tc>
        <w:tc>
          <w:tcPr>
            <w:tcW w:w="1510" w:type="dxa"/>
            <w:shd w:val="clear" w:color="auto" w:fill="1F497D" w:themeFill="text2"/>
          </w:tcPr>
          <w:p w14:paraId="6EE6FB60" w14:textId="77777777" w:rsidR="00A4637C" w:rsidRPr="009D0E2A" w:rsidRDefault="00A4637C" w:rsidP="002D4BDB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Expected result</w:t>
            </w:r>
          </w:p>
        </w:tc>
        <w:tc>
          <w:tcPr>
            <w:tcW w:w="1510" w:type="dxa"/>
            <w:shd w:val="clear" w:color="auto" w:fill="1F497D" w:themeFill="text2"/>
          </w:tcPr>
          <w:p w14:paraId="2E468A36" w14:textId="77777777" w:rsidR="00A4637C" w:rsidRPr="009D0E2A" w:rsidRDefault="00A4637C" w:rsidP="002D4BDB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Actual result</w:t>
            </w:r>
          </w:p>
        </w:tc>
        <w:tc>
          <w:tcPr>
            <w:tcW w:w="1214" w:type="dxa"/>
            <w:shd w:val="clear" w:color="auto" w:fill="1F497D" w:themeFill="text2"/>
          </w:tcPr>
          <w:p w14:paraId="633108AA" w14:textId="77777777" w:rsidR="00A4637C" w:rsidRPr="009D0E2A" w:rsidRDefault="00A4637C" w:rsidP="002D4BDB">
            <w:pPr>
              <w:rPr>
                <w:color w:val="FFFFFF" w:themeColor="background1"/>
              </w:rPr>
            </w:pPr>
            <w:r w:rsidRPr="009D0E2A">
              <w:rPr>
                <w:color w:val="FFFFFF" w:themeColor="background1"/>
              </w:rPr>
              <w:t>Pass/Fail</w:t>
            </w:r>
          </w:p>
        </w:tc>
      </w:tr>
      <w:tr w:rsidR="000811E8" w:rsidRPr="009D0E2A" w14:paraId="6C2616B7" w14:textId="77777777" w:rsidTr="000811E8">
        <w:tc>
          <w:tcPr>
            <w:tcW w:w="808" w:type="dxa"/>
          </w:tcPr>
          <w:p w14:paraId="3869A47B" w14:textId="77777777" w:rsidR="00A4637C" w:rsidRPr="009D0E2A" w:rsidRDefault="00A4637C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47D7E7C3" w14:textId="77777777" w:rsidR="00A4637C" w:rsidRPr="009D0E2A" w:rsidRDefault="001E684A" w:rsidP="002D4BDB">
            <w:r>
              <w:t>Test opening application</w:t>
            </w:r>
          </w:p>
        </w:tc>
        <w:tc>
          <w:tcPr>
            <w:tcW w:w="1498" w:type="dxa"/>
          </w:tcPr>
          <w:p w14:paraId="40E2FEF4" w14:textId="77777777" w:rsidR="00A4637C" w:rsidRPr="009D0E2A" w:rsidRDefault="001E684A" w:rsidP="002D4BDB">
            <w:r>
              <w:t>Open application</w:t>
            </w:r>
          </w:p>
        </w:tc>
        <w:tc>
          <w:tcPr>
            <w:tcW w:w="1526" w:type="dxa"/>
          </w:tcPr>
          <w:p w14:paraId="5F5BABAF" w14:textId="77777777" w:rsidR="00A4637C" w:rsidRPr="009D0E2A" w:rsidRDefault="001E684A" w:rsidP="002D4BDB">
            <w:r>
              <w:t>Run built executable</w:t>
            </w:r>
          </w:p>
        </w:tc>
        <w:tc>
          <w:tcPr>
            <w:tcW w:w="1510" w:type="dxa"/>
          </w:tcPr>
          <w:p w14:paraId="5AD638A2" w14:textId="77777777" w:rsidR="00A4637C" w:rsidRDefault="001E684A" w:rsidP="002D4BDB">
            <w:r>
              <w:t xml:space="preserve">Display dashboard. </w:t>
            </w:r>
          </w:p>
          <w:p w14:paraId="67477372" w14:textId="77777777" w:rsidR="001E684A" w:rsidRDefault="001E684A" w:rsidP="002D4BDB">
            <w:r>
              <w:t>Dashboard populated</w:t>
            </w:r>
          </w:p>
          <w:p w14:paraId="3B24B907" w14:textId="77777777" w:rsidR="001E684A" w:rsidRPr="009D0E2A" w:rsidRDefault="001E684A" w:rsidP="002D4BDB">
            <w:r>
              <w:t>File menu contains menu items (Categories, customers, Products, Product Types, Sales, Exit)</w:t>
            </w:r>
          </w:p>
        </w:tc>
        <w:tc>
          <w:tcPr>
            <w:tcW w:w="1510" w:type="dxa"/>
          </w:tcPr>
          <w:p w14:paraId="0ADB0881" w14:textId="77777777" w:rsidR="001E684A" w:rsidRDefault="001E684A" w:rsidP="001E684A">
            <w:r>
              <w:t xml:space="preserve">Display dashboard. </w:t>
            </w:r>
          </w:p>
          <w:p w14:paraId="0FE1F0DE" w14:textId="77777777" w:rsidR="001E684A" w:rsidRDefault="001E684A" w:rsidP="001E684A">
            <w:r>
              <w:t>Dashboard populated</w:t>
            </w:r>
          </w:p>
          <w:p w14:paraId="69E22A5F" w14:textId="77777777" w:rsidR="00A4637C" w:rsidRPr="009D0E2A" w:rsidRDefault="001E684A" w:rsidP="001E684A">
            <w:r>
              <w:t>File menu contains menu items (Categories, customers, Products, Product Types, Sales, Exit)</w:t>
            </w:r>
          </w:p>
        </w:tc>
        <w:tc>
          <w:tcPr>
            <w:tcW w:w="1214" w:type="dxa"/>
          </w:tcPr>
          <w:p w14:paraId="2480616B" w14:textId="77777777" w:rsidR="00A4637C" w:rsidRPr="009D0E2A" w:rsidRDefault="001E684A" w:rsidP="002D4BDB">
            <w:r>
              <w:t>PASS</w:t>
            </w:r>
          </w:p>
        </w:tc>
      </w:tr>
      <w:tr w:rsidR="000811E8" w:rsidRPr="009D0E2A" w14:paraId="44EBBD31" w14:textId="77777777" w:rsidTr="000811E8">
        <w:tc>
          <w:tcPr>
            <w:tcW w:w="808" w:type="dxa"/>
          </w:tcPr>
          <w:p w14:paraId="0C426A50" w14:textId="77777777" w:rsidR="00A4637C" w:rsidRPr="009D0E2A" w:rsidRDefault="00A4637C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6AF52E0A" w14:textId="77777777" w:rsidR="00A4637C" w:rsidRPr="009D0E2A" w:rsidRDefault="001E684A" w:rsidP="002D4BDB">
            <w:r>
              <w:t>Test Closing Application</w:t>
            </w:r>
          </w:p>
        </w:tc>
        <w:tc>
          <w:tcPr>
            <w:tcW w:w="1498" w:type="dxa"/>
          </w:tcPr>
          <w:p w14:paraId="5AF43190" w14:textId="77777777" w:rsidR="00A4637C" w:rsidRPr="009D0E2A" w:rsidRDefault="001E684A" w:rsidP="002D4BDB">
            <w:r>
              <w:t>Close Application</w:t>
            </w:r>
          </w:p>
        </w:tc>
        <w:tc>
          <w:tcPr>
            <w:tcW w:w="1526" w:type="dxa"/>
          </w:tcPr>
          <w:p w14:paraId="651E4BEF" w14:textId="77777777" w:rsidR="00A4637C" w:rsidRPr="009D0E2A" w:rsidRDefault="001E684A" w:rsidP="002D4BDB">
            <w:r>
              <w:t>From Main Screen, Click Exit Button</w:t>
            </w:r>
          </w:p>
        </w:tc>
        <w:tc>
          <w:tcPr>
            <w:tcW w:w="1510" w:type="dxa"/>
          </w:tcPr>
          <w:p w14:paraId="5653FBDF" w14:textId="77777777" w:rsidR="00A4637C" w:rsidRPr="009D0E2A" w:rsidRDefault="001E684A" w:rsidP="002D4BDB">
            <w:r>
              <w:t>Close application with no warning or errors</w:t>
            </w:r>
          </w:p>
        </w:tc>
        <w:tc>
          <w:tcPr>
            <w:tcW w:w="1510" w:type="dxa"/>
          </w:tcPr>
          <w:p w14:paraId="6EF27100" w14:textId="77777777" w:rsidR="00A4637C" w:rsidRPr="009D0E2A" w:rsidRDefault="001E684A" w:rsidP="002D4BDB">
            <w:r>
              <w:t>Close application with no warning or errors</w:t>
            </w:r>
          </w:p>
        </w:tc>
        <w:tc>
          <w:tcPr>
            <w:tcW w:w="1214" w:type="dxa"/>
          </w:tcPr>
          <w:p w14:paraId="65E608C8" w14:textId="77777777" w:rsidR="00A4637C" w:rsidRPr="009D0E2A" w:rsidRDefault="001E684A" w:rsidP="002D4BDB">
            <w:r>
              <w:t>PASS</w:t>
            </w:r>
          </w:p>
        </w:tc>
      </w:tr>
      <w:tr w:rsidR="00AA3EB3" w:rsidRPr="009D0E2A" w14:paraId="532F96F6" w14:textId="77777777" w:rsidTr="000811E8">
        <w:trPr>
          <w:trHeight w:val="350"/>
        </w:trPr>
        <w:tc>
          <w:tcPr>
            <w:tcW w:w="808" w:type="dxa"/>
          </w:tcPr>
          <w:p w14:paraId="22C5E728" w14:textId="77777777" w:rsidR="001E684A" w:rsidRPr="009D0E2A" w:rsidRDefault="001E684A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1D41A1A8" w14:textId="77777777" w:rsidR="001E684A" w:rsidRPr="009D0E2A" w:rsidRDefault="001E684A" w:rsidP="00385B86">
            <w:r>
              <w:t>Test Closing Application</w:t>
            </w:r>
          </w:p>
        </w:tc>
        <w:tc>
          <w:tcPr>
            <w:tcW w:w="1498" w:type="dxa"/>
          </w:tcPr>
          <w:p w14:paraId="79E35F61" w14:textId="77777777" w:rsidR="001E684A" w:rsidRPr="009D0E2A" w:rsidRDefault="001E684A" w:rsidP="00385B86">
            <w:r>
              <w:t>Close Application</w:t>
            </w:r>
          </w:p>
        </w:tc>
        <w:tc>
          <w:tcPr>
            <w:tcW w:w="1526" w:type="dxa"/>
          </w:tcPr>
          <w:p w14:paraId="22CEF2AB" w14:textId="77777777" w:rsidR="001E684A" w:rsidRPr="009D0E2A" w:rsidRDefault="001E684A" w:rsidP="001E684A">
            <w:r>
              <w:t>From Main Screen, Click File &gt; Exit</w:t>
            </w:r>
          </w:p>
        </w:tc>
        <w:tc>
          <w:tcPr>
            <w:tcW w:w="1510" w:type="dxa"/>
          </w:tcPr>
          <w:p w14:paraId="78404948" w14:textId="77777777" w:rsidR="001E684A" w:rsidRPr="009D0E2A" w:rsidRDefault="001E684A" w:rsidP="00385B86">
            <w:r>
              <w:t xml:space="preserve">Close application with no warning or </w:t>
            </w:r>
            <w:r>
              <w:lastRenderedPageBreak/>
              <w:t>errors</w:t>
            </w:r>
          </w:p>
        </w:tc>
        <w:tc>
          <w:tcPr>
            <w:tcW w:w="1510" w:type="dxa"/>
          </w:tcPr>
          <w:p w14:paraId="55485414" w14:textId="77777777" w:rsidR="001E684A" w:rsidRPr="009D0E2A" w:rsidRDefault="001E684A" w:rsidP="00385B86">
            <w:r>
              <w:lastRenderedPageBreak/>
              <w:t xml:space="preserve">Close application with no warning or </w:t>
            </w:r>
            <w:r>
              <w:lastRenderedPageBreak/>
              <w:t>errors</w:t>
            </w:r>
          </w:p>
        </w:tc>
        <w:tc>
          <w:tcPr>
            <w:tcW w:w="1214" w:type="dxa"/>
          </w:tcPr>
          <w:p w14:paraId="52CE6618" w14:textId="77777777" w:rsidR="001E684A" w:rsidRPr="009D0E2A" w:rsidRDefault="001E684A" w:rsidP="00385B86">
            <w:r>
              <w:lastRenderedPageBreak/>
              <w:t>PASS</w:t>
            </w:r>
          </w:p>
        </w:tc>
      </w:tr>
      <w:tr w:rsidR="000811E8" w:rsidRPr="009D0E2A" w14:paraId="7452EFBC" w14:textId="77777777" w:rsidTr="000811E8">
        <w:tc>
          <w:tcPr>
            <w:tcW w:w="808" w:type="dxa"/>
          </w:tcPr>
          <w:p w14:paraId="63BF38F3" w14:textId="77777777" w:rsidR="00A4637C" w:rsidRPr="009D0E2A" w:rsidRDefault="00A4637C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39F8BD76" w14:textId="77777777" w:rsidR="00A4637C" w:rsidRPr="009D0E2A" w:rsidRDefault="001E684A" w:rsidP="002D4BDB">
            <w:r>
              <w:t>Test Viewing Customers</w:t>
            </w:r>
          </w:p>
        </w:tc>
        <w:tc>
          <w:tcPr>
            <w:tcW w:w="1498" w:type="dxa"/>
          </w:tcPr>
          <w:p w14:paraId="16892306" w14:textId="77777777" w:rsidR="00A4637C" w:rsidRPr="009D0E2A" w:rsidRDefault="001E684A" w:rsidP="002D4BDB">
            <w:r>
              <w:t>Open Customers Screen</w:t>
            </w:r>
          </w:p>
        </w:tc>
        <w:tc>
          <w:tcPr>
            <w:tcW w:w="1526" w:type="dxa"/>
          </w:tcPr>
          <w:p w14:paraId="261157C7" w14:textId="77777777" w:rsidR="00A4637C" w:rsidRPr="009D0E2A" w:rsidRDefault="001E684A" w:rsidP="002D4BDB">
            <w:r>
              <w:t>From Main Screen, Click File &gt; Customers</w:t>
            </w:r>
          </w:p>
        </w:tc>
        <w:tc>
          <w:tcPr>
            <w:tcW w:w="1510" w:type="dxa"/>
          </w:tcPr>
          <w:p w14:paraId="0261226C" w14:textId="77777777" w:rsidR="001E684A" w:rsidRDefault="001E684A" w:rsidP="001E684A">
            <w:r>
              <w:t xml:space="preserve">Display customer information in a list. </w:t>
            </w:r>
          </w:p>
          <w:p w14:paraId="63723464" w14:textId="77777777" w:rsidR="001E684A" w:rsidRDefault="001E684A" w:rsidP="001E684A">
            <w:r>
              <w:t>List is populated.</w:t>
            </w:r>
          </w:p>
          <w:p w14:paraId="2F50D226" w14:textId="77777777" w:rsidR="00A4637C" w:rsidRDefault="001E684A" w:rsidP="00AA3EB3">
            <w:r>
              <w:t xml:space="preserve">List contains </w:t>
            </w:r>
            <w:r w:rsidR="00AA3EB3">
              <w:t>columns</w:t>
            </w:r>
            <w:r>
              <w:t xml:space="preserve"> (</w:t>
            </w:r>
            <w:r w:rsidR="00AA3EB3">
              <w:t>Customer ID, First name, Last name, Address, Suburb, State, Postcode, gender, birth date, Category</w:t>
            </w:r>
            <w:r>
              <w:t>)</w:t>
            </w:r>
          </w:p>
          <w:p w14:paraId="4A9AC2E9" w14:textId="77777777" w:rsidR="00AA3EB3" w:rsidRDefault="00AA3EB3" w:rsidP="00AA3EB3"/>
          <w:p w14:paraId="2E344CF2" w14:textId="77777777" w:rsidR="00AA3EB3" w:rsidRPr="009D0E2A" w:rsidRDefault="00AA3EB3" w:rsidP="00AA3EB3">
            <w:r>
              <w:t>Buttons for Add, Update, Delete , Search and Close exist</w:t>
            </w:r>
          </w:p>
        </w:tc>
        <w:tc>
          <w:tcPr>
            <w:tcW w:w="1510" w:type="dxa"/>
          </w:tcPr>
          <w:p w14:paraId="2778B3C3" w14:textId="77777777" w:rsidR="00AA3EB3" w:rsidRDefault="00AA3EB3" w:rsidP="00AA3EB3">
            <w:r>
              <w:t xml:space="preserve">Display customer information in a list. </w:t>
            </w:r>
          </w:p>
          <w:p w14:paraId="5C94FD21" w14:textId="77777777" w:rsidR="00AA3EB3" w:rsidRDefault="00AA3EB3" w:rsidP="00AA3EB3">
            <w:r>
              <w:t>List is populated.</w:t>
            </w:r>
          </w:p>
          <w:p w14:paraId="5ABFCB28" w14:textId="77777777" w:rsidR="00AA3EB3" w:rsidRDefault="00AA3EB3" w:rsidP="00AA3EB3">
            <w:r>
              <w:t>List contains columns (Customer ID, First name, Last name, Address, Suburb, State, Postcode, gender, birth date, Category)</w:t>
            </w:r>
          </w:p>
          <w:p w14:paraId="0AE19427" w14:textId="77777777" w:rsidR="00AA3EB3" w:rsidRDefault="00AA3EB3" w:rsidP="00AA3EB3"/>
          <w:p w14:paraId="0AFD4EC0" w14:textId="77777777" w:rsidR="00A4637C" w:rsidRPr="009D0E2A" w:rsidRDefault="00AA3EB3" w:rsidP="00AA3EB3">
            <w:r>
              <w:t>Buttons for Add, Update, Delete , Search and Close exist</w:t>
            </w:r>
          </w:p>
        </w:tc>
        <w:tc>
          <w:tcPr>
            <w:tcW w:w="1214" w:type="dxa"/>
          </w:tcPr>
          <w:p w14:paraId="32C2C02B" w14:textId="77777777" w:rsidR="00A4637C" w:rsidRPr="009D0E2A" w:rsidRDefault="00AA3EB3" w:rsidP="002D4BDB">
            <w:r>
              <w:t>PASS</w:t>
            </w:r>
          </w:p>
        </w:tc>
      </w:tr>
      <w:tr w:rsidR="000811E8" w:rsidRPr="009D0E2A" w14:paraId="44F4172D" w14:textId="77777777" w:rsidTr="000811E8">
        <w:trPr>
          <w:trHeight w:val="350"/>
        </w:trPr>
        <w:tc>
          <w:tcPr>
            <w:tcW w:w="808" w:type="dxa"/>
          </w:tcPr>
          <w:p w14:paraId="2CC3EF64" w14:textId="77777777" w:rsidR="00AA3EB3" w:rsidRPr="009D0E2A" w:rsidRDefault="00AA3EB3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73C39EF9" w14:textId="77777777" w:rsidR="00AA3EB3" w:rsidRPr="009D0E2A" w:rsidRDefault="00AA3EB3" w:rsidP="00AA3EB3">
            <w:r>
              <w:t>Test Closing Customers Screen</w:t>
            </w:r>
          </w:p>
        </w:tc>
        <w:tc>
          <w:tcPr>
            <w:tcW w:w="1498" w:type="dxa"/>
          </w:tcPr>
          <w:p w14:paraId="32B6B9E2" w14:textId="77777777" w:rsidR="00AA3EB3" w:rsidRPr="009D0E2A" w:rsidRDefault="00AA3EB3" w:rsidP="00AA3EB3">
            <w:r>
              <w:t>Close Customers Screen</w:t>
            </w:r>
          </w:p>
        </w:tc>
        <w:tc>
          <w:tcPr>
            <w:tcW w:w="1526" w:type="dxa"/>
          </w:tcPr>
          <w:p w14:paraId="2705DDA8" w14:textId="77777777" w:rsidR="00AA3EB3" w:rsidRPr="009D0E2A" w:rsidRDefault="00AA3EB3" w:rsidP="00AA3EB3">
            <w:r>
              <w:t>From Customers View Screen, Click Close</w:t>
            </w:r>
          </w:p>
        </w:tc>
        <w:tc>
          <w:tcPr>
            <w:tcW w:w="1510" w:type="dxa"/>
          </w:tcPr>
          <w:p w14:paraId="2715459B" w14:textId="77777777" w:rsidR="00AA3EB3" w:rsidRPr="009D0E2A" w:rsidRDefault="00AA3EB3" w:rsidP="00AA3EB3">
            <w:r>
              <w:t>Close Customers View Screen with no warning or errors</w:t>
            </w:r>
          </w:p>
        </w:tc>
        <w:tc>
          <w:tcPr>
            <w:tcW w:w="1510" w:type="dxa"/>
          </w:tcPr>
          <w:p w14:paraId="761C2166" w14:textId="77777777" w:rsidR="00AA3EB3" w:rsidRPr="009D0E2A" w:rsidRDefault="00AA3EB3" w:rsidP="00385B86">
            <w:r>
              <w:t>Close Customers View Screen with no warning or errors</w:t>
            </w:r>
          </w:p>
        </w:tc>
        <w:tc>
          <w:tcPr>
            <w:tcW w:w="1214" w:type="dxa"/>
          </w:tcPr>
          <w:p w14:paraId="303A3AF2" w14:textId="77777777" w:rsidR="00AA3EB3" w:rsidRPr="009D0E2A" w:rsidRDefault="00AA3EB3" w:rsidP="00385B86">
            <w:r>
              <w:t>PASS</w:t>
            </w:r>
          </w:p>
        </w:tc>
      </w:tr>
      <w:tr w:rsidR="000811E8" w:rsidRPr="009D0E2A" w14:paraId="05EFE9DB" w14:textId="77777777" w:rsidTr="000811E8">
        <w:tc>
          <w:tcPr>
            <w:tcW w:w="808" w:type="dxa"/>
          </w:tcPr>
          <w:p w14:paraId="6329FB34" w14:textId="77777777" w:rsidR="00A4637C" w:rsidRPr="009D0E2A" w:rsidRDefault="00A4637C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5C96DC45" w14:textId="77777777" w:rsidR="00A4637C" w:rsidRPr="009D0E2A" w:rsidRDefault="00AA3EB3" w:rsidP="002D4BDB">
            <w:r>
              <w:t>Test Viewing Customer Maintenance screen (Add/Edit Customer)</w:t>
            </w:r>
          </w:p>
        </w:tc>
        <w:tc>
          <w:tcPr>
            <w:tcW w:w="1498" w:type="dxa"/>
          </w:tcPr>
          <w:p w14:paraId="228D2FDD" w14:textId="77777777" w:rsidR="00A4637C" w:rsidRPr="009D0E2A" w:rsidRDefault="00AA3EB3" w:rsidP="00AA3EB3">
            <w:r>
              <w:t>Open Customer Maintenance Screen – Update Customer</w:t>
            </w:r>
          </w:p>
        </w:tc>
        <w:tc>
          <w:tcPr>
            <w:tcW w:w="1526" w:type="dxa"/>
          </w:tcPr>
          <w:p w14:paraId="1D72013C" w14:textId="77777777" w:rsidR="00AA3EB3" w:rsidRDefault="00AA3EB3" w:rsidP="00AA3EB3">
            <w:r>
              <w:t>From Customers View screen</w:t>
            </w:r>
          </w:p>
          <w:p w14:paraId="39A62D5E" w14:textId="77777777" w:rsidR="00A4637C" w:rsidRDefault="00AA3EB3" w:rsidP="00AA3EB3">
            <w:r>
              <w:t xml:space="preserve"> Select Customer ID</w:t>
            </w:r>
          </w:p>
          <w:p w14:paraId="37274F6F" w14:textId="77777777" w:rsidR="00AA3EB3" w:rsidRPr="009D0E2A" w:rsidRDefault="00AA3EB3" w:rsidP="00AA3EB3">
            <w:r>
              <w:t>Click Update Customer</w:t>
            </w:r>
          </w:p>
        </w:tc>
        <w:tc>
          <w:tcPr>
            <w:tcW w:w="1510" w:type="dxa"/>
          </w:tcPr>
          <w:p w14:paraId="7A1F1875" w14:textId="77777777" w:rsidR="00A4637C" w:rsidRPr="009D0E2A" w:rsidRDefault="00AA3EB3" w:rsidP="002D4BDB">
            <w:r>
              <w:t>Maintain Customer form displays with correct information prefilled, without errors or warnings</w:t>
            </w:r>
          </w:p>
        </w:tc>
        <w:tc>
          <w:tcPr>
            <w:tcW w:w="1510" w:type="dxa"/>
          </w:tcPr>
          <w:p w14:paraId="15FA371E" w14:textId="77777777" w:rsidR="00A4637C" w:rsidRPr="009D0E2A" w:rsidRDefault="00AA3EB3" w:rsidP="002D4BDB">
            <w:r>
              <w:t>Maintain Customer form displays with correct information prefilled, without errors or warnings</w:t>
            </w:r>
          </w:p>
        </w:tc>
        <w:tc>
          <w:tcPr>
            <w:tcW w:w="1214" w:type="dxa"/>
          </w:tcPr>
          <w:p w14:paraId="3B21420E" w14:textId="77777777" w:rsidR="00A4637C" w:rsidRPr="009D0E2A" w:rsidRDefault="00AA3EB3" w:rsidP="002D4BDB">
            <w:r>
              <w:t>PASS</w:t>
            </w:r>
          </w:p>
        </w:tc>
      </w:tr>
      <w:tr w:rsidR="000811E8" w:rsidRPr="009D0E2A" w14:paraId="48B597AF" w14:textId="77777777" w:rsidTr="000811E8">
        <w:tc>
          <w:tcPr>
            <w:tcW w:w="808" w:type="dxa"/>
          </w:tcPr>
          <w:p w14:paraId="5FEB3712" w14:textId="77777777" w:rsidR="00AA3EB3" w:rsidRPr="009D0E2A" w:rsidRDefault="00AA3EB3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5DAC9670" w14:textId="77777777" w:rsidR="00AA3EB3" w:rsidRPr="009D0E2A" w:rsidRDefault="00AA3EB3" w:rsidP="00385B86">
            <w:r>
              <w:t xml:space="preserve">Test Viewing Customer Maintenance </w:t>
            </w:r>
            <w:r>
              <w:lastRenderedPageBreak/>
              <w:t>screen (Add/Edit Customer)</w:t>
            </w:r>
          </w:p>
        </w:tc>
        <w:tc>
          <w:tcPr>
            <w:tcW w:w="1498" w:type="dxa"/>
          </w:tcPr>
          <w:p w14:paraId="41142BEA" w14:textId="77777777" w:rsidR="00AA3EB3" w:rsidRPr="009D0E2A" w:rsidRDefault="00AA3EB3" w:rsidP="00AA3EB3">
            <w:r>
              <w:lastRenderedPageBreak/>
              <w:t xml:space="preserve">Open Customer Maintenance Screen – </w:t>
            </w:r>
            <w:r>
              <w:lastRenderedPageBreak/>
              <w:t>Create Customer</w:t>
            </w:r>
          </w:p>
        </w:tc>
        <w:tc>
          <w:tcPr>
            <w:tcW w:w="1526" w:type="dxa"/>
          </w:tcPr>
          <w:p w14:paraId="3DE5990F" w14:textId="77777777" w:rsidR="00AA3EB3" w:rsidRDefault="00AA3EB3" w:rsidP="00385B86">
            <w:r>
              <w:lastRenderedPageBreak/>
              <w:t>From Customers View screen</w:t>
            </w:r>
          </w:p>
          <w:p w14:paraId="2C2DA141" w14:textId="77777777" w:rsidR="00AA3EB3" w:rsidRDefault="00AA3EB3" w:rsidP="00385B86">
            <w:r>
              <w:t xml:space="preserve"> Select </w:t>
            </w:r>
            <w:r>
              <w:lastRenderedPageBreak/>
              <w:t>Customer ID</w:t>
            </w:r>
          </w:p>
          <w:p w14:paraId="6D8FF50E" w14:textId="77777777" w:rsidR="00AA3EB3" w:rsidRPr="009D0E2A" w:rsidRDefault="00AA3EB3" w:rsidP="000811E8">
            <w:r>
              <w:t xml:space="preserve">Click Update </w:t>
            </w:r>
          </w:p>
        </w:tc>
        <w:tc>
          <w:tcPr>
            <w:tcW w:w="1510" w:type="dxa"/>
          </w:tcPr>
          <w:p w14:paraId="46B90E00" w14:textId="77777777" w:rsidR="00AA3EB3" w:rsidRPr="009D0E2A" w:rsidRDefault="00AA3EB3" w:rsidP="002D4BDB">
            <w:r>
              <w:lastRenderedPageBreak/>
              <w:t xml:space="preserve">Maintain Customer form displays </w:t>
            </w:r>
            <w:r>
              <w:lastRenderedPageBreak/>
              <w:t>without data (except birthdate – displaying default date)</w:t>
            </w:r>
          </w:p>
        </w:tc>
        <w:tc>
          <w:tcPr>
            <w:tcW w:w="1510" w:type="dxa"/>
          </w:tcPr>
          <w:p w14:paraId="445AEFD7" w14:textId="77777777" w:rsidR="00AA3EB3" w:rsidRPr="009D0E2A" w:rsidRDefault="00AA3EB3" w:rsidP="002D4BDB">
            <w:r>
              <w:lastRenderedPageBreak/>
              <w:t xml:space="preserve">Maintain Customer form displays </w:t>
            </w:r>
            <w:r>
              <w:lastRenderedPageBreak/>
              <w:t>without data (except birthdate – displaying default date)</w:t>
            </w:r>
          </w:p>
        </w:tc>
        <w:tc>
          <w:tcPr>
            <w:tcW w:w="1214" w:type="dxa"/>
          </w:tcPr>
          <w:p w14:paraId="6FAFDCC6" w14:textId="77777777" w:rsidR="00AA3EB3" w:rsidRPr="009D0E2A" w:rsidRDefault="00AA3EB3" w:rsidP="002D4BDB">
            <w:r>
              <w:lastRenderedPageBreak/>
              <w:t>PASS</w:t>
            </w:r>
          </w:p>
        </w:tc>
      </w:tr>
      <w:tr w:rsidR="000811E8" w:rsidRPr="009D0E2A" w14:paraId="048B96F7" w14:textId="77777777" w:rsidTr="000811E8">
        <w:trPr>
          <w:trHeight w:val="350"/>
        </w:trPr>
        <w:tc>
          <w:tcPr>
            <w:tcW w:w="808" w:type="dxa"/>
          </w:tcPr>
          <w:p w14:paraId="7988E2DF" w14:textId="77777777" w:rsidR="00AA3EB3" w:rsidRPr="009D0E2A" w:rsidRDefault="00AA3EB3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13747E19" w14:textId="77777777" w:rsidR="00AA3EB3" w:rsidRPr="009D0E2A" w:rsidRDefault="00AA3EB3" w:rsidP="00385B86">
            <w:r>
              <w:t>Test Closing Customer Maintenance Screen</w:t>
            </w:r>
          </w:p>
        </w:tc>
        <w:tc>
          <w:tcPr>
            <w:tcW w:w="1498" w:type="dxa"/>
          </w:tcPr>
          <w:p w14:paraId="77164CEF" w14:textId="77777777" w:rsidR="00AA3EB3" w:rsidRPr="009D0E2A" w:rsidRDefault="00AA3EB3" w:rsidP="00385B86">
            <w:r>
              <w:t>Close Customer Maintenance Screen</w:t>
            </w:r>
          </w:p>
        </w:tc>
        <w:tc>
          <w:tcPr>
            <w:tcW w:w="1526" w:type="dxa"/>
          </w:tcPr>
          <w:p w14:paraId="2D927472" w14:textId="77777777" w:rsidR="00AA3EB3" w:rsidRDefault="00AA3EB3" w:rsidP="00AA3EB3">
            <w:r>
              <w:t>From Customer Maintenance  Screen</w:t>
            </w:r>
          </w:p>
          <w:p w14:paraId="668A0A8F" w14:textId="77777777" w:rsidR="00AA3EB3" w:rsidRPr="009D0E2A" w:rsidRDefault="00AA3EB3" w:rsidP="00AA3EB3">
            <w:r>
              <w:t>Click Cancel</w:t>
            </w:r>
          </w:p>
        </w:tc>
        <w:tc>
          <w:tcPr>
            <w:tcW w:w="1510" w:type="dxa"/>
          </w:tcPr>
          <w:p w14:paraId="58C40549" w14:textId="77777777" w:rsidR="00AA3EB3" w:rsidRPr="009D0E2A" w:rsidRDefault="00AA3EB3" w:rsidP="00385B86">
            <w:r>
              <w:t>Close Customer Maintenance  Screen with no warning or errors</w:t>
            </w:r>
          </w:p>
        </w:tc>
        <w:tc>
          <w:tcPr>
            <w:tcW w:w="1510" w:type="dxa"/>
          </w:tcPr>
          <w:p w14:paraId="730BAC97" w14:textId="77777777" w:rsidR="00AA3EB3" w:rsidRPr="009D0E2A" w:rsidRDefault="00AA3EB3" w:rsidP="00385B86">
            <w:r>
              <w:t>Close Customers Maintenance  Screen with no warning or errors</w:t>
            </w:r>
          </w:p>
        </w:tc>
        <w:tc>
          <w:tcPr>
            <w:tcW w:w="1214" w:type="dxa"/>
          </w:tcPr>
          <w:p w14:paraId="21E90C5A" w14:textId="77777777" w:rsidR="00AA3EB3" w:rsidRPr="009D0E2A" w:rsidRDefault="00AA3EB3" w:rsidP="00385B86">
            <w:r>
              <w:t>PASS</w:t>
            </w:r>
          </w:p>
        </w:tc>
      </w:tr>
      <w:tr w:rsidR="000811E8" w:rsidRPr="009D0E2A" w14:paraId="637CB1BC" w14:textId="77777777" w:rsidTr="000811E8">
        <w:trPr>
          <w:trHeight w:val="350"/>
        </w:trPr>
        <w:tc>
          <w:tcPr>
            <w:tcW w:w="808" w:type="dxa"/>
          </w:tcPr>
          <w:p w14:paraId="7A2B3308" w14:textId="77777777" w:rsidR="00AA3EB3" w:rsidRPr="009D0E2A" w:rsidRDefault="00AA3EB3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6651A7AD" w14:textId="77777777" w:rsidR="00AA3EB3" w:rsidRPr="009D0E2A" w:rsidRDefault="00AA3EB3" w:rsidP="00CD5601">
            <w:r>
              <w:t xml:space="preserve">Test </w:t>
            </w:r>
            <w:r w:rsidR="00CD5601">
              <w:t>Search in Customers View</w:t>
            </w:r>
          </w:p>
        </w:tc>
        <w:tc>
          <w:tcPr>
            <w:tcW w:w="1498" w:type="dxa"/>
          </w:tcPr>
          <w:p w14:paraId="659A75BB" w14:textId="77777777" w:rsidR="00AA3EB3" w:rsidRPr="009D0E2A" w:rsidRDefault="00CD5601" w:rsidP="00385B86">
            <w:r>
              <w:t>Search on last name</w:t>
            </w:r>
          </w:p>
        </w:tc>
        <w:tc>
          <w:tcPr>
            <w:tcW w:w="1526" w:type="dxa"/>
          </w:tcPr>
          <w:p w14:paraId="71A3779F" w14:textId="77777777" w:rsidR="00AA3EB3" w:rsidRDefault="00AA3EB3" w:rsidP="00385B86">
            <w:r>
              <w:t>From Customer</w:t>
            </w:r>
            <w:r w:rsidR="00CD5601">
              <w:t>s</w:t>
            </w:r>
            <w:r>
              <w:t xml:space="preserve"> </w:t>
            </w:r>
            <w:r w:rsidR="00CD5601">
              <w:t>View</w:t>
            </w:r>
            <w:r>
              <w:t xml:space="preserve"> Screen</w:t>
            </w:r>
          </w:p>
          <w:p w14:paraId="27311629" w14:textId="77777777" w:rsidR="00AA3EB3" w:rsidRDefault="00AA3EB3" w:rsidP="00CD5601">
            <w:r>
              <w:t xml:space="preserve">Click </w:t>
            </w:r>
            <w:r w:rsidR="00CD5601">
              <w:t>Search</w:t>
            </w:r>
          </w:p>
          <w:p w14:paraId="212BDF10" w14:textId="77777777" w:rsidR="00CD5601" w:rsidRDefault="00CD5601" w:rsidP="00CD5601">
            <w:r>
              <w:t>Click Search on last name</w:t>
            </w:r>
          </w:p>
          <w:p w14:paraId="2B193D2F" w14:textId="77777777" w:rsidR="00CD5601" w:rsidRDefault="00CD5601" w:rsidP="00CD5601">
            <w:r>
              <w:t>Enter Jones</w:t>
            </w:r>
          </w:p>
          <w:p w14:paraId="024CFBC9" w14:textId="77777777" w:rsidR="00CD5601" w:rsidRPr="009D0E2A" w:rsidRDefault="00CD5601" w:rsidP="00CD5601">
            <w:r>
              <w:t>Click search</w:t>
            </w:r>
          </w:p>
        </w:tc>
        <w:tc>
          <w:tcPr>
            <w:tcW w:w="1510" w:type="dxa"/>
          </w:tcPr>
          <w:p w14:paraId="5E63FAFA" w14:textId="77777777" w:rsidR="00AA3EB3" w:rsidRPr="009D0E2A" w:rsidRDefault="00CD5601" w:rsidP="00385B86">
            <w:r>
              <w:t>Only customers with last name ‘Jones’ are displayed</w:t>
            </w:r>
          </w:p>
        </w:tc>
        <w:tc>
          <w:tcPr>
            <w:tcW w:w="1510" w:type="dxa"/>
          </w:tcPr>
          <w:p w14:paraId="3CA02210" w14:textId="77777777" w:rsidR="00AA3EB3" w:rsidRPr="009D0E2A" w:rsidRDefault="00CD5601" w:rsidP="00385B86">
            <w:r>
              <w:t>Only customers with last name ‘Jones’ are displayed</w:t>
            </w:r>
          </w:p>
        </w:tc>
        <w:tc>
          <w:tcPr>
            <w:tcW w:w="1214" w:type="dxa"/>
          </w:tcPr>
          <w:p w14:paraId="6647971A" w14:textId="77777777" w:rsidR="00AA3EB3" w:rsidRPr="009D0E2A" w:rsidRDefault="00AA3EB3" w:rsidP="00385B86">
            <w:r>
              <w:t>PASS</w:t>
            </w:r>
          </w:p>
        </w:tc>
      </w:tr>
      <w:tr w:rsidR="000811E8" w:rsidRPr="009D0E2A" w14:paraId="746047D7" w14:textId="77777777" w:rsidTr="000811E8">
        <w:trPr>
          <w:trHeight w:val="350"/>
        </w:trPr>
        <w:tc>
          <w:tcPr>
            <w:tcW w:w="808" w:type="dxa"/>
          </w:tcPr>
          <w:p w14:paraId="41BB6BB6" w14:textId="77777777" w:rsidR="00CD5601" w:rsidRPr="009D0E2A" w:rsidRDefault="00CD5601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4E200CF8" w14:textId="77777777" w:rsidR="00CD5601" w:rsidRPr="009D0E2A" w:rsidRDefault="00CD5601" w:rsidP="00385B86">
            <w:r>
              <w:t>Test Search in Customers View</w:t>
            </w:r>
          </w:p>
        </w:tc>
        <w:tc>
          <w:tcPr>
            <w:tcW w:w="1498" w:type="dxa"/>
          </w:tcPr>
          <w:p w14:paraId="3E9E567E" w14:textId="77777777" w:rsidR="00CD5601" w:rsidRPr="009D0E2A" w:rsidRDefault="00CD5601" w:rsidP="00CD5601">
            <w:r>
              <w:t>Search on category</w:t>
            </w:r>
          </w:p>
        </w:tc>
        <w:tc>
          <w:tcPr>
            <w:tcW w:w="1526" w:type="dxa"/>
          </w:tcPr>
          <w:p w14:paraId="5B68F5CA" w14:textId="77777777" w:rsidR="00CD5601" w:rsidRDefault="00CD5601" w:rsidP="00385B86">
            <w:r>
              <w:t>From Customers View Screen</w:t>
            </w:r>
          </w:p>
          <w:p w14:paraId="64AA344D" w14:textId="77777777" w:rsidR="00CD5601" w:rsidRDefault="00CD5601" w:rsidP="00385B86">
            <w:r>
              <w:t>Click Search</w:t>
            </w:r>
          </w:p>
          <w:p w14:paraId="70A559B8" w14:textId="77777777" w:rsidR="00CD5601" w:rsidRDefault="00CD5601" w:rsidP="00385B86">
            <w:r>
              <w:t>Click Search on Category</w:t>
            </w:r>
          </w:p>
          <w:p w14:paraId="126FC954" w14:textId="77777777" w:rsidR="00CD5601" w:rsidRDefault="00CD5601" w:rsidP="00385B86">
            <w:r>
              <w:t>Select Family from list</w:t>
            </w:r>
          </w:p>
          <w:p w14:paraId="658B5B21" w14:textId="77777777" w:rsidR="00CD5601" w:rsidRPr="009D0E2A" w:rsidRDefault="00CD5601" w:rsidP="00385B86">
            <w:r>
              <w:t>Click Search</w:t>
            </w:r>
          </w:p>
        </w:tc>
        <w:tc>
          <w:tcPr>
            <w:tcW w:w="1510" w:type="dxa"/>
          </w:tcPr>
          <w:p w14:paraId="2E33E2FF" w14:textId="77777777" w:rsidR="00CD5601" w:rsidRPr="009D0E2A" w:rsidRDefault="00CD5601" w:rsidP="00CD5601">
            <w:r>
              <w:t>Only customers with category of family are displayed</w:t>
            </w:r>
          </w:p>
        </w:tc>
        <w:tc>
          <w:tcPr>
            <w:tcW w:w="1510" w:type="dxa"/>
          </w:tcPr>
          <w:p w14:paraId="17981A98" w14:textId="77777777" w:rsidR="00CD5601" w:rsidRPr="009D0E2A" w:rsidRDefault="00CD5601" w:rsidP="00385B86">
            <w:r>
              <w:t>Only customers with category of family are displayed</w:t>
            </w:r>
          </w:p>
        </w:tc>
        <w:tc>
          <w:tcPr>
            <w:tcW w:w="1214" w:type="dxa"/>
          </w:tcPr>
          <w:p w14:paraId="4140F769" w14:textId="77777777" w:rsidR="00CD5601" w:rsidRPr="009D0E2A" w:rsidRDefault="00CD5601" w:rsidP="00385B86">
            <w:r>
              <w:t>PASS</w:t>
            </w:r>
          </w:p>
        </w:tc>
      </w:tr>
      <w:tr w:rsidR="000811E8" w:rsidRPr="009D0E2A" w14:paraId="7248CF92" w14:textId="77777777" w:rsidTr="000811E8">
        <w:tc>
          <w:tcPr>
            <w:tcW w:w="808" w:type="dxa"/>
          </w:tcPr>
          <w:p w14:paraId="2CB0F4FF" w14:textId="77777777" w:rsidR="00AA3EB3" w:rsidRPr="009D0E2A" w:rsidRDefault="00AA3EB3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1BB3B813" w14:textId="77777777" w:rsidR="00AA3EB3" w:rsidRPr="009D0E2A" w:rsidRDefault="00CD5601" w:rsidP="00CD5601">
            <w:r>
              <w:t xml:space="preserve">Test Tabbing </w:t>
            </w:r>
          </w:p>
        </w:tc>
        <w:tc>
          <w:tcPr>
            <w:tcW w:w="1498" w:type="dxa"/>
          </w:tcPr>
          <w:p w14:paraId="58A977C9" w14:textId="77777777" w:rsidR="00AA3EB3" w:rsidRPr="009D0E2A" w:rsidRDefault="00CD5601" w:rsidP="002D4BDB">
            <w:r>
              <w:t>Test tabbing in search</w:t>
            </w:r>
          </w:p>
        </w:tc>
        <w:tc>
          <w:tcPr>
            <w:tcW w:w="1526" w:type="dxa"/>
          </w:tcPr>
          <w:p w14:paraId="78652D69" w14:textId="77777777" w:rsidR="00AA3EB3" w:rsidRPr="009D0E2A" w:rsidRDefault="00CD5601" w:rsidP="002D4BDB">
            <w:r>
              <w:t>From Customer Search Screen, tab to all sections</w:t>
            </w:r>
          </w:p>
        </w:tc>
        <w:tc>
          <w:tcPr>
            <w:tcW w:w="1510" w:type="dxa"/>
          </w:tcPr>
          <w:p w14:paraId="5C8C1BB7" w14:textId="77777777" w:rsidR="00AA3EB3" w:rsidRPr="009D0E2A" w:rsidRDefault="00CD5601" w:rsidP="000811E8">
            <w:r>
              <w:t xml:space="preserve">First Tab starts at radio box </w:t>
            </w:r>
            <w:r w:rsidR="000811E8">
              <w:t>group</w:t>
            </w:r>
            <w:r>
              <w:t xml:space="preserve">, </w:t>
            </w:r>
            <w:r w:rsidR="000811E8">
              <w:t>second tab is search button, last tab is cancel</w:t>
            </w:r>
          </w:p>
        </w:tc>
        <w:tc>
          <w:tcPr>
            <w:tcW w:w="1510" w:type="dxa"/>
          </w:tcPr>
          <w:p w14:paraId="06101E04" w14:textId="77777777" w:rsidR="00AA3EB3" w:rsidRPr="009D0E2A" w:rsidRDefault="000811E8" w:rsidP="002D4BDB">
            <w:r>
              <w:t>First Tab starts at radio box group, second tab is search button, last tab is cancel</w:t>
            </w:r>
          </w:p>
        </w:tc>
        <w:tc>
          <w:tcPr>
            <w:tcW w:w="1214" w:type="dxa"/>
          </w:tcPr>
          <w:p w14:paraId="335C2D76" w14:textId="77777777" w:rsidR="00AA3EB3" w:rsidRPr="009D0E2A" w:rsidRDefault="000811E8" w:rsidP="002D4BDB">
            <w:r>
              <w:t>PASS</w:t>
            </w:r>
          </w:p>
        </w:tc>
      </w:tr>
      <w:tr w:rsidR="000811E8" w:rsidRPr="009D0E2A" w14:paraId="0DC43697" w14:textId="77777777" w:rsidTr="000811E8">
        <w:tc>
          <w:tcPr>
            <w:tcW w:w="808" w:type="dxa"/>
          </w:tcPr>
          <w:p w14:paraId="6E500DB8" w14:textId="77777777" w:rsidR="000811E8" w:rsidRPr="009D0E2A" w:rsidRDefault="000811E8" w:rsidP="000811E8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1510" w:type="dxa"/>
          </w:tcPr>
          <w:p w14:paraId="102B4B73" w14:textId="77777777" w:rsidR="000811E8" w:rsidRPr="009D0E2A" w:rsidRDefault="000811E8" w:rsidP="000811E8">
            <w:r>
              <w:t>Display Confirmation box for deleting Customer</w:t>
            </w:r>
          </w:p>
        </w:tc>
        <w:tc>
          <w:tcPr>
            <w:tcW w:w="1498" w:type="dxa"/>
          </w:tcPr>
          <w:p w14:paraId="67FA3B23" w14:textId="77777777" w:rsidR="000811E8" w:rsidRPr="009D0E2A" w:rsidRDefault="000811E8" w:rsidP="00385B86">
            <w:r>
              <w:t>Display confirmation box for deleting customer</w:t>
            </w:r>
          </w:p>
        </w:tc>
        <w:tc>
          <w:tcPr>
            <w:tcW w:w="1526" w:type="dxa"/>
          </w:tcPr>
          <w:p w14:paraId="05BBAF0C" w14:textId="77777777" w:rsidR="000811E8" w:rsidRDefault="000811E8" w:rsidP="000811E8">
            <w:r>
              <w:t xml:space="preserve">From Customer Search Screen, </w:t>
            </w:r>
          </w:p>
          <w:p w14:paraId="0C37001B" w14:textId="77777777" w:rsidR="000811E8" w:rsidRDefault="000811E8" w:rsidP="000811E8">
            <w:r>
              <w:t>Select Customer ID</w:t>
            </w:r>
          </w:p>
          <w:p w14:paraId="350BCDBF" w14:textId="77777777" w:rsidR="000811E8" w:rsidRPr="009D0E2A" w:rsidRDefault="000811E8" w:rsidP="000811E8">
            <w:r>
              <w:t>Click Delete</w:t>
            </w:r>
          </w:p>
        </w:tc>
        <w:tc>
          <w:tcPr>
            <w:tcW w:w="1510" w:type="dxa"/>
          </w:tcPr>
          <w:p w14:paraId="20E0EC3C" w14:textId="77777777" w:rsidR="000811E8" w:rsidRPr="009D0E2A" w:rsidRDefault="000811E8" w:rsidP="00385B86">
            <w:r>
              <w:t>Confirmation dialog box for delete of Customer</w:t>
            </w:r>
          </w:p>
        </w:tc>
        <w:tc>
          <w:tcPr>
            <w:tcW w:w="1510" w:type="dxa"/>
          </w:tcPr>
          <w:p w14:paraId="6FD37716" w14:textId="77777777" w:rsidR="000811E8" w:rsidRPr="009D0E2A" w:rsidRDefault="000811E8" w:rsidP="00385B86">
            <w:r>
              <w:t>Confirmation dialog box for delete of customer</w:t>
            </w:r>
          </w:p>
        </w:tc>
        <w:tc>
          <w:tcPr>
            <w:tcW w:w="1214" w:type="dxa"/>
          </w:tcPr>
          <w:p w14:paraId="1E8C772A" w14:textId="77777777" w:rsidR="000811E8" w:rsidRPr="009D0E2A" w:rsidRDefault="000811E8" w:rsidP="00385B86">
            <w:r>
              <w:t>PASS</w:t>
            </w:r>
          </w:p>
        </w:tc>
      </w:tr>
    </w:tbl>
    <w:p w14:paraId="3B6EF867" w14:textId="77777777" w:rsidR="007760A0" w:rsidRDefault="007760A0" w:rsidP="007760A0"/>
    <w:sectPr w:rsidR="00776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A4A32"/>
    <w:multiLevelType w:val="hybridMultilevel"/>
    <w:tmpl w:val="9238DC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A1080"/>
    <w:multiLevelType w:val="hybridMultilevel"/>
    <w:tmpl w:val="80B642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D059FA"/>
    <w:multiLevelType w:val="hybridMultilevel"/>
    <w:tmpl w:val="D1180D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684240"/>
    <w:multiLevelType w:val="hybridMultilevel"/>
    <w:tmpl w:val="FC643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D74E44"/>
    <w:multiLevelType w:val="hybridMultilevel"/>
    <w:tmpl w:val="2E0E26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7B4EE9"/>
    <w:multiLevelType w:val="hybridMultilevel"/>
    <w:tmpl w:val="2E0E26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NDMyszCyMDE1NbJU0lEKTi0uzszPAykwrAUARawm/iwAAAA="/>
  </w:docVars>
  <w:rsids>
    <w:rsidRoot w:val="007760A0"/>
    <w:rsid w:val="000811E8"/>
    <w:rsid w:val="001E684A"/>
    <w:rsid w:val="00232AC7"/>
    <w:rsid w:val="004A7E3E"/>
    <w:rsid w:val="00765047"/>
    <w:rsid w:val="007760A0"/>
    <w:rsid w:val="00A4637C"/>
    <w:rsid w:val="00AA3EB3"/>
    <w:rsid w:val="00CD5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C13C2"/>
  <w15:docId w15:val="{8093A310-E09C-40FC-840E-B0E601EC3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0A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60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E68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Gene Culling</cp:lastModifiedBy>
  <cp:revision>2</cp:revision>
  <dcterms:created xsi:type="dcterms:W3CDTF">2020-08-13T02:58:00Z</dcterms:created>
  <dcterms:modified xsi:type="dcterms:W3CDTF">2020-08-13T02:58:00Z</dcterms:modified>
</cp:coreProperties>
</file>